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nical Engineer position at [Company Name] in Afghanistan, Kabul. As a dedicated and experienced mechanical engineer with a passion for solving complex technical challenges, I am eager to contribute my skills and expertise to support the growth of infrastructure, industry, and innovation in this dynamic region. My academic background, professional experience, and commitment to excellence align seamlessly with the opportunities available in Afghanistan's evolving engineering landscape.</w:t>
      </w:r>
    </w:p>
    <w:bookmarkStart w:id="20" w:name="X709aa03207781e210c64097e685c377e8456d53"/>
    <w:p>
      <w:pPr>
        <w:pStyle w:val="Heading2"/>
      </w:pPr>
      <w:r>
        <w:t xml:space="preserve">Why I Am a Strong Candidate for This Role</w:t>
      </w:r>
    </w:p>
    <w:p>
      <w:pPr>
        <w:pStyle w:val="FirstParagraph"/>
      </w:pPr>
      <w:r>
        <w:t xml:space="preserve">As a Mechanical Engineer with [X years] of experience in [specific field, e.g., design, manufacturing, energy systems], I have developed a deep understanding of the technical and practical aspects of mechanical systems. My career has been driven by a desire to create sustainable solutions that address real-world problems. In Afghanistan Kabul, where infrastructure development and industrial growth are critical priorities, I am confident that my expertise in [specific skills such as thermodynamics, fluid mechanics, CAD design, or renewable energy systems] can make a meaningful impact.</w:t>
      </w:r>
    </w:p>
    <w:p>
      <w:pPr>
        <w:pStyle w:val="BodyText"/>
      </w:pPr>
      <w:r>
        <w:t xml:space="preserve">My work in [previous roles or projects] has allowed me to refine my ability to design, analyze, and optimize mechanical systems for efficiency and reliability. For example, during my tenure at [Previous Company/Organization], I led a project to develop a [specific mechanical system or solution], which improved operational efficiency by [X]% while reducing costs. This experience honed my problem-solving skills and reinforced the importance of adapting technical solutions to local conditions—a principle that is especially vital in Afghanistan's unique environment.</w:t>
      </w:r>
    </w:p>
    <w:bookmarkEnd w:id="20"/>
    <w:bookmarkStart w:id="21" w:name="Xa3fec5898221ed0fdd89f26fd18d2b62c7ae310"/>
    <w:p>
      <w:pPr>
        <w:pStyle w:val="Heading2"/>
      </w:pPr>
      <w:r>
        <w:t xml:space="preserve">Understanding the Context of Afghanistan Kabul</w:t>
      </w:r>
    </w:p>
    <w:p>
      <w:pPr>
        <w:pStyle w:val="FirstParagraph"/>
      </w:pPr>
      <w:r>
        <w:t xml:space="preserve">Afghanistan, and particularly Kabul, presents a distinct set of challenges and opportunities for mechanical engineers. The country’s need for infrastructure rehabilitation, energy diversification, and industrial modernization creates a fertile ground for professionals who can think creatively and act decisively. As someone who has studied the socio-economic landscape of Afghanistan and its engineering needs, I am deeply aware of the importance of designing systems that are not only technically sound but also culturally and environmentally appropriate.</w:t>
      </w:r>
    </w:p>
    <w:p>
      <w:pPr>
        <w:pStyle w:val="BodyText"/>
      </w:pPr>
      <w:r>
        <w:t xml:space="preserve">Kabul, as the capital city, is a hub for innovation and development. However, it also faces challenges such as limited access to advanced technologies and resources. My ability to work in resource-constrained environments while maintaining high standards of quality has been tested and proven through my experience in [specific projects or locations]. Whether it’s designing water supply systems, optimizing industrial machinery, or supporting renewable energy initiatives, I am committed to delivering solutions that align with the long-term goals of Afghanistan’s development.</w:t>
      </w:r>
    </w:p>
    <w:bookmarkEnd w:id="21"/>
    <w:bookmarkStart w:id="22" w:name="my-professional-values-and-commitment"/>
    <w:p>
      <w:pPr>
        <w:pStyle w:val="Heading2"/>
      </w:pPr>
      <w:r>
        <w:t xml:space="preserve">My Professional Values and Commitment</w:t>
      </w:r>
    </w:p>
    <w:p>
      <w:pPr>
        <w:pStyle w:val="FirstParagraph"/>
      </w:pPr>
      <w:r>
        <w:t xml:space="preserve">As a Mechanical Engineer, I believe in the power of collaboration and continuous learning. My approach to engineering is rooted in integrity, innovation, and a commitment to excellence. I thrive in team environments where diverse perspectives are valued, and I am passionate about mentoring junior engineers to build a strong foundation for future projects.</w:t>
      </w:r>
    </w:p>
    <w:p>
      <w:pPr>
        <w:pStyle w:val="BodyText"/>
      </w:pPr>
      <w:r>
        <w:t xml:space="preserve">My academic qualifications include a [Bachelor’s/Master’s/PhD] degree in Mechanical Engineering from [University Name], where I graduated with honors. This was followed by professional certifications such as [relevant certifications, e.g., CAD proficiency, project management, or specific software training]. These credentials have equipped me with the knowledge and tools to tackle complex engineering problems and deliver results that exceed expectations.</w:t>
      </w:r>
    </w:p>
    <w:bookmarkEnd w:id="22"/>
    <w:bookmarkStart w:id="23" w:name="X170d1e730091c251f70c4717b1bdfc65ac0d3b2"/>
    <w:p>
      <w:pPr>
        <w:pStyle w:val="Heading2"/>
      </w:pPr>
      <w:r>
        <w:t xml:space="preserve">Why Afghanistan Kabul? A Personal Connection</w:t>
      </w:r>
    </w:p>
    <w:p>
      <w:pPr>
        <w:pStyle w:val="FirstParagraph"/>
      </w:pPr>
      <w:r>
        <w:t xml:space="preserve">While my professional experience has taken me to various parts of the world, I am particularly drawn to Afghanistan Kabul for its potential to drive transformative change. The region’s rich cultural heritage, combined with its growing demand for technical expertise, makes it an exciting place to contribute. I have always admired the resilience of Afghan communities and their determination to rebuild and thrive despite adversity.</w:t>
      </w:r>
    </w:p>
    <w:p>
      <w:pPr>
        <w:pStyle w:val="BodyText"/>
      </w:pPr>
      <w:r>
        <w:t xml:space="preserve">Working in Afghanistan would allow me to apply my skills in a way that directly supports local development. Whether it’s designing systems for agriculture, energy, or transportation, I am eager to collaborate with local engineers and organizations to create solutions that are both sustainable and scalable. My goal is not just to provide technical expertise but also to contribute to the broader vision of improving quality of life in Kabul.</w:t>
      </w:r>
    </w:p>
    <w:bookmarkEnd w:id="23"/>
    <w:bookmarkStart w:id="24" w:name="conclusion"/>
    <w:p>
      <w:pPr>
        <w:pStyle w:val="Heading2"/>
      </w:pPr>
      <w:r>
        <w:t xml:space="preserve">Conclusion</w:t>
      </w:r>
    </w:p>
    <w:p>
      <w:pPr>
        <w:pStyle w:val="FirstParagraph"/>
      </w:pPr>
      <w:r>
        <w:t xml:space="preserve">In conclusion, I am confident that my background as a Mechanical Engineer, combined with my passion for addressing engineering challenges in Afghanistan Kabul, makes me an ideal candidate for this role. I am excited about the opportunity to contribute to [Company Name]’s mission and to play a part in shaping the future of infrastructure and industry in this vibrant region.</w:t>
      </w:r>
    </w:p>
    <w:p>
      <w:pPr>
        <w:pStyle w:val="BodyText"/>
      </w:pPr>
      <w:r>
        <w:t xml:space="preserve">Thank you for considering my application. I would be delighted to discuss how my skills and experiences align with the needs of your team. Please feel free to contact me at [Your Phone Number] or [Your Email Address] at your earliest convenience. I look forward to the possibility of contributing to the success of [Company Name] and the continued growth of Afghanistan Kabul.</w:t>
      </w:r>
    </w:p>
    <w:p>
      <w:pPr>
        <w:pStyle w:val="BodyText"/>
      </w:pPr>
      <w:r>
        <w:t xml:space="preserve">Sincerely,</w:t>
      </w:r>
      <w:r>
        <w:br/>
      </w:r>
      <w:r>
        <w:t xml:space="preserve">[Your Full Name]</w:t>
      </w:r>
      <w:r>
        <w:br/>
      </w:r>
      <w:r>
        <w:t xml:space="preserve">Mechanical Engine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Afghanistan Kabul</dc:title>
  <dc:creator/>
  <cp:keywords/>
  <dcterms:created xsi:type="dcterms:W3CDTF">2025-12-11T16:07:34Z</dcterms:created>
  <dcterms:modified xsi:type="dcterms:W3CDTF">2025-12-11T16:07:34Z</dcterms:modified>
</cp:coreProperties>
</file>

<file path=docProps/custom.xml><?xml version="1.0" encoding="utf-8"?>
<Properties xmlns="http://schemas.openxmlformats.org/officeDocument/2006/custom-properties" xmlns:vt="http://schemas.openxmlformats.org/officeDocument/2006/docPropsVTypes"/>
</file>